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61762D23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44B54538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8项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7896449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华人民国和国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无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C09C85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”, Journal of Integration Technology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67423EB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23F9DD9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2E567B82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9CF303C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04E230A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BD679" w14:textId="77777777" w:rsidR="00CD26FE" w:rsidRDefault="00CD26FE" w:rsidP="00950AB5">
      <w:pPr>
        <w:spacing w:before="0" w:after="0"/>
      </w:pPr>
      <w:r>
        <w:separator/>
      </w:r>
    </w:p>
  </w:endnote>
  <w:endnote w:type="continuationSeparator" w:id="0">
    <w:p w14:paraId="09F5B1AC" w14:textId="77777777" w:rsidR="00CD26FE" w:rsidRDefault="00CD26FE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charset w:val="00"/>
    <w:family w:val="auto"/>
    <w:pitch w:val="variable"/>
    <w:sig w:usb0="800002E7" w:usb1="00000002" w:usb2="00000000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5EF30" w14:textId="77777777" w:rsidR="00CD26FE" w:rsidRDefault="00CD26FE" w:rsidP="00950AB5">
      <w:pPr>
        <w:spacing w:before="0" w:after="0"/>
      </w:pPr>
      <w:r>
        <w:separator/>
      </w:r>
    </w:p>
  </w:footnote>
  <w:footnote w:type="continuationSeparator" w:id="0">
    <w:p w14:paraId="6C3AFE70" w14:textId="77777777" w:rsidR="00CD26FE" w:rsidRDefault="00CD26FE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jWgDS+g6Q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4</TotalTime>
  <Pages>3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83</cp:revision>
  <cp:lastPrinted>2019-11-28T08:50:00Z</cp:lastPrinted>
  <dcterms:created xsi:type="dcterms:W3CDTF">2018-09-04T11:52:00Z</dcterms:created>
  <dcterms:modified xsi:type="dcterms:W3CDTF">2020-12-22T05:13:00Z</dcterms:modified>
</cp:coreProperties>
</file>